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305500" w14:textId="743C4916" w:rsidR="007E3D8B" w:rsidRPr="00A55B55" w:rsidRDefault="005314E8" w:rsidP="00FA6282">
      <w:pPr>
        <w:pStyle w:val="NoSpacing"/>
        <w:jc w:val="center"/>
        <w:rPr>
          <w:rFonts w:asciiTheme="majorHAnsi" w:hAnsiTheme="majorHAnsi" w:cstheme="majorHAnsi"/>
          <w:b/>
          <w:bCs/>
          <w:sz w:val="28"/>
          <w:szCs w:val="24"/>
          <w:lang w:val="en-AU"/>
        </w:rPr>
      </w:pPr>
      <w:r>
        <w:rPr>
          <w:rFonts w:asciiTheme="majorHAnsi" w:hAnsiTheme="majorHAnsi" w:cstheme="majorHAnsi"/>
          <w:b/>
          <w:bCs/>
          <w:sz w:val="28"/>
          <w:szCs w:val="24"/>
          <w:lang w:val="en-AU"/>
        </w:rPr>
        <w:t xml:space="preserve">Concept Note regarding </w:t>
      </w:r>
      <w:r w:rsidR="00FA6282" w:rsidRPr="00A55B55">
        <w:rPr>
          <w:rFonts w:asciiTheme="majorHAnsi" w:hAnsiTheme="majorHAnsi" w:cstheme="majorHAnsi"/>
          <w:b/>
          <w:bCs/>
          <w:sz w:val="28"/>
          <w:szCs w:val="24"/>
          <w:lang w:val="en-AU"/>
        </w:rPr>
        <w:t xml:space="preserve">Open Consultation </w:t>
      </w:r>
      <w:r>
        <w:rPr>
          <w:rFonts w:asciiTheme="majorHAnsi" w:hAnsiTheme="majorHAnsi" w:cstheme="majorHAnsi"/>
          <w:b/>
          <w:bCs/>
          <w:sz w:val="28"/>
          <w:szCs w:val="24"/>
          <w:lang w:val="en-AU"/>
        </w:rPr>
        <w:t xml:space="preserve"> </w:t>
      </w:r>
    </w:p>
    <w:p w14:paraId="0839EB9F" w14:textId="77777777" w:rsidR="007E3D8B" w:rsidRPr="00A55B55" w:rsidRDefault="007E3D8B" w:rsidP="007E3D8B">
      <w:pPr>
        <w:pStyle w:val="NoSpacing"/>
        <w:jc w:val="both"/>
        <w:rPr>
          <w:rFonts w:asciiTheme="majorHAnsi" w:hAnsiTheme="majorHAnsi" w:cstheme="majorHAnsi"/>
          <w:b/>
          <w:bCs/>
          <w:sz w:val="28"/>
          <w:szCs w:val="24"/>
          <w:lang w:val="en-AU"/>
        </w:rPr>
      </w:pPr>
    </w:p>
    <w:p w14:paraId="3110E7BD" w14:textId="77777777" w:rsidR="007E3D8B" w:rsidRPr="00A55B55" w:rsidRDefault="007E3D8B" w:rsidP="007E3D8B">
      <w:pPr>
        <w:pStyle w:val="NoSpacing"/>
        <w:jc w:val="both"/>
        <w:rPr>
          <w:rFonts w:asciiTheme="majorHAnsi" w:hAnsiTheme="majorHAnsi" w:cstheme="majorHAnsi"/>
          <w:b/>
          <w:bCs/>
          <w:sz w:val="28"/>
          <w:szCs w:val="24"/>
          <w:lang w:val="en-AU"/>
        </w:rPr>
      </w:pPr>
      <w:r w:rsidRPr="00A55B55">
        <w:rPr>
          <w:rFonts w:asciiTheme="majorHAnsi" w:hAnsiTheme="majorHAnsi" w:cstheme="majorHAnsi"/>
          <w:b/>
          <w:bCs/>
          <w:sz w:val="28"/>
          <w:szCs w:val="24"/>
          <w:lang w:val="en-AU"/>
        </w:rPr>
        <w:t>Thematic Consultations of the UN Special Rapporteur on Torture and Other Cruel, Inhuman or Degrading Treatment or Punishment</w:t>
      </w:r>
    </w:p>
    <w:p w14:paraId="7097013E" w14:textId="77777777" w:rsidR="007E3D8B" w:rsidRPr="00A55B55" w:rsidRDefault="007E3D8B" w:rsidP="007E3D8B">
      <w:pPr>
        <w:pStyle w:val="NoSpacing"/>
        <w:jc w:val="both"/>
        <w:rPr>
          <w:rFonts w:asciiTheme="majorHAnsi" w:hAnsiTheme="majorHAnsi" w:cstheme="majorHAnsi"/>
          <w:b/>
          <w:sz w:val="28"/>
          <w:szCs w:val="24"/>
          <w:lang w:val="en-AU"/>
        </w:rPr>
      </w:pPr>
    </w:p>
    <w:p w14:paraId="6C17A194" w14:textId="25027314" w:rsidR="007E3D8B" w:rsidRPr="00A55B55" w:rsidRDefault="007E3D8B" w:rsidP="00DE6146">
      <w:pPr>
        <w:pStyle w:val="NoSpacing"/>
        <w:jc w:val="center"/>
        <w:rPr>
          <w:rFonts w:asciiTheme="majorHAnsi" w:hAnsiTheme="majorHAnsi" w:cstheme="majorHAnsi"/>
          <w:b/>
          <w:sz w:val="28"/>
          <w:szCs w:val="24"/>
          <w:lang w:val="en-AU"/>
        </w:rPr>
      </w:pPr>
      <w:r w:rsidRPr="00A55B55">
        <w:rPr>
          <w:rFonts w:asciiTheme="majorHAnsi" w:hAnsiTheme="majorHAnsi" w:cstheme="majorHAnsi"/>
          <w:b/>
          <w:sz w:val="28"/>
          <w:szCs w:val="24"/>
          <w:lang w:val="en-AU"/>
        </w:rPr>
        <w:t xml:space="preserve">Psychological Torture </w:t>
      </w:r>
      <w:r w:rsidR="0037279E" w:rsidRPr="00A55B55">
        <w:rPr>
          <w:rFonts w:asciiTheme="majorHAnsi" w:hAnsiTheme="majorHAnsi" w:cstheme="majorHAnsi"/>
          <w:b/>
          <w:sz w:val="28"/>
          <w:szCs w:val="24"/>
          <w:lang w:val="en-AU"/>
        </w:rPr>
        <w:t>and Ill-Treatment</w:t>
      </w:r>
    </w:p>
    <w:p w14:paraId="62B096E3" w14:textId="2B996C1E" w:rsidR="002D4945" w:rsidRDefault="002D4945" w:rsidP="007E3D8B">
      <w:pPr>
        <w:pStyle w:val="NoSpacing"/>
        <w:jc w:val="both"/>
        <w:rPr>
          <w:rFonts w:asciiTheme="majorHAnsi" w:hAnsiTheme="majorHAnsi" w:cstheme="majorHAnsi"/>
          <w:bCs/>
          <w:sz w:val="24"/>
          <w:szCs w:val="24"/>
          <w:lang w:val="en-AU"/>
        </w:rPr>
      </w:pPr>
    </w:p>
    <w:p w14:paraId="37D572B9" w14:textId="72B17BC3" w:rsidR="002D4945" w:rsidRDefault="002D4945" w:rsidP="002D4945">
      <w:pPr>
        <w:pStyle w:val="NoSpacing"/>
        <w:jc w:val="both"/>
        <w:rPr>
          <w:rFonts w:asciiTheme="majorHAnsi" w:hAnsiTheme="majorHAnsi" w:cstheme="majorHAnsi"/>
          <w:bCs/>
          <w:sz w:val="24"/>
          <w:szCs w:val="24"/>
          <w:lang w:val="en-US"/>
        </w:rPr>
      </w:pPr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>In 1948, Art. 5 of the UDHR proclaimed the first universal prohibition of torture and other cruel, inhuman or degrading treatment or punishment</w:t>
      </w:r>
      <w:r w:rsidR="006C69A2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(hereafter “</w:t>
      </w:r>
      <w:r w:rsidR="002A629E">
        <w:rPr>
          <w:rFonts w:asciiTheme="majorHAnsi" w:hAnsiTheme="majorHAnsi" w:cstheme="majorHAnsi"/>
          <w:bCs/>
          <w:sz w:val="24"/>
          <w:szCs w:val="24"/>
          <w:lang w:val="en-US"/>
        </w:rPr>
        <w:t>torture</w:t>
      </w:r>
      <w:r w:rsidR="006C69A2">
        <w:rPr>
          <w:rFonts w:asciiTheme="majorHAnsi" w:hAnsiTheme="majorHAnsi" w:cstheme="majorHAnsi"/>
          <w:bCs/>
          <w:sz w:val="24"/>
          <w:szCs w:val="24"/>
          <w:lang w:val="en-US"/>
        </w:rPr>
        <w:t>/CIDTP”)</w:t>
      </w:r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. In safeguarding the dignity and integrity of all members of the human family, without exception or discrimination of any kind and regardless of jurisdiction, territory and nationality, the absolute and non-derogable prohibition of </w:t>
      </w:r>
      <w:r w:rsidR="00FF386C">
        <w:rPr>
          <w:rFonts w:asciiTheme="majorHAnsi" w:hAnsiTheme="majorHAnsi" w:cstheme="majorHAnsi"/>
          <w:bCs/>
          <w:sz w:val="24"/>
          <w:szCs w:val="24"/>
          <w:lang w:val="en-US"/>
        </w:rPr>
        <w:t>torture</w:t>
      </w:r>
      <w:r w:rsidR="006C69A2">
        <w:rPr>
          <w:rFonts w:asciiTheme="majorHAnsi" w:hAnsiTheme="majorHAnsi" w:cstheme="majorHAnsi"/>
          <w:bCs/>
          <w:sz w:val="24"/>
          <w:szCs w:val="24"/>
          <w:lang w:val="en-US"/>
        </w:rPr>
        <w:t>/CIDTP</w:t>
      </w:r>
      <w:r w:rsidR="006C69A2" w:rsidRPr="002D4945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</w:t>
      </w:r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reflects the recognition that such abuse dehumanizes not only its victims, but also its perpetrators and, ultimately, any society which </w:t>
      </w:r>
      <w:r w:rsidR="00F93E13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tolerates </w:t>
      </w:r>
      <w:r w:rsidR="00E03C45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such </w:t>
      </w:r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>practice. Indeed, in its resolution 3452 (</w:t>
      </w:r>
      <w:r w:rsidR="004D71B3" w:rsidRPr="004D71B3">
        <w:rPr>
          <w:rFonts w:asciiTheme="majorHAnsi" w:hAnsiTheme="majorHAnsi" w:cstheme="majorHAnsi"/>
          <w:bCs/>
          <w:sz w:val="24"/>
          <w:szCs w:val="24"/>
          <w:lang w:val="en-US"/>
        </w:rPr>
        <w:t>9 December 1975</w:t>
      </w:r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), the UN General Assembly declared any act of </w:t>
      </w:r>
      <w:r w:rsidR="00FF386C">
        <w:rPr>
          <w:rFonts w:asciiTheme="majorHAnsi" w:hAnsiTheme="majorHAnsi" w:cstheme="majorHAnsi"/>
          <w:bCs/>
          <w:sz w:val="24"/>
          <w:szCs w:val="24"/>
          <w:lang w:val="en-US"/>
        </w:rPr>
        <w:t>torture</w:t>
      </w:r>
      <w:r w:rsidR="006C69A2">
        <w:rPr>
          <w:rFonts w:asciiTheme="majorHAnsi" w:hAnsiTheme="majorHAnsi" w:cstheme="majorHAnsi"/>
          <w:bCs/>
          <w:sz w:val="24"/>
          <w:szCs w:val="24"/>
          <w:lang w:val="en-US"/>
        </w:rPr>
        <w:t>/CIDTP</w:t>
      </w:r>
      <w:r w:rsidR="006C69A2" w:rsidRPr="002D4945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</w:t>
      </w:r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>an offence to human dignity and “a denial of the purposes of the Charter of the United Nations” (annex, para. 2).</w:t>
      </w:r>
      <w:r w:rsidR="00CD5686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</w:t>
      </w:r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At the time, the primary purpose of the prohibition </w:t>
      </w:r>
      <w:r w:rsidR="00442C97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was </w:t>
      </w:r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to draw an </w:t>
      </w:r>
      <w:proofErr w:type="spellStart"/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>intransgressible</w:t>
      </w:r>
      <w:proofErr w:type="spellEnd"/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line under the atrocities and </w:t>
      </w:r>
      <w:r w:rsidR="002A17B1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dehumanizing </w:t>
      </w:r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policies of the past, </w:t>
      </w:r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lastRenderedPageBreak/>
        <w:t xml:space="preserve">ranging from interrogational torture </w:t>
      </w:r>
      <w:r w:rsidR="002A17B1">
        <w:rPr>
          <w:rFonts w:asciiTheme="majorHAnsi" w:hAnsiTheme="majorHAnsi" w:cstheme="majorHAnsi"/>
          <w:bCs/>
          <w:sz w:val="24"/>
          <w:szCs w:val="24"/>
          <w:lang w:val="en-US"/>
        </w:rPr>
        <w:t>and</w:t>
      </w:r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corporal punishment </w:t>
      </w:r>
      <w:r w:rsidR="002A17B1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to </w:t>
      </w:r>
      <w:r w:rsidR="008924BC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countless forms of </w:t>
      </w:r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>persecution and discrimination</w:t>
      </w:r>
      <w:r w:rsidR="002A17B1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, and from </w:t>
      </w:r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the </w:t>
      </w:r>
      <w:r w:rsidR="002A17B1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systematic </w:t>
      </w:r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>exploitation of human being</w:t>
      </w:r>
      <w:r w:rsidR="004D71B3">
        <w:rPr>
          <w:rFonts w:asciiTheme="majorHAnsi" w:hAnsiTheme="majorHAnsi" w:cstheme="majorHAnsi"/>
          <w:bCs/>
          <w:sz w:val="24"/>
          <w:szCs w:val="24"/>
          <w:lang w:val="en-US"/>
        </w:rPr>
        <w:t>s</w:t>
      </w:r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during the horrors of World War II, </w:t>
      </w:r>
      <w:r w:rsidR="002A17B1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to the outrages of </w:t>
      </w:r>
      <w:r w:rsidRPr="002D4945">
        <w:rPr>
          <w:rFonts w:asciiTheme="majorHAnsi" w:hAnsiTheme="majorHAnsi" w:cstheme="majorHAnsi"/>
          <w:bCs/>
          <w:sz w:val="24"/>
          <w:szCs w:val="24"/>
          <w:lang w:val="en-US"/>
        </w:rPr>
        <w:t>preceding eras of conquest, colonialism, and slavery.</w:t>
      </w:r>
    </w:p>
    <w:p w14:paraId="3BA308F9" w14:textId="77777777" w:rsidR="002D4945" w:rsidRPr="002203A8" w:rsidRDefault="002D4945" w:rsidP="002D4945">
      <w:pPr>
        <w:pStyle w:val="NoSpacing"/>
        <w:jc w:val="both"/>
        <w:rPr>
          <w:rFonts w:asciiTheme="majorHAnsi" w:hAnsiTheme="majorHAnsi" w:cstheme="majorHAnsi"/>
          <w:bCs/>
          <w:sz w:val="24"/>
          <w:szCs w:val="24"/>
          <w:lang w:val="en-US"/>
        </w:rPr>
      </w:pPr>
    </w:p>
    <w:p w14:paraId="306D172C" w14:textId="4F0BD886" w:rsidR="007E3D8B" w:rsidRPr="00CD5686" w:rsidRDefault="006C69A2" w:rsidP="00442C97">
      <w:pPr>
        <w:pStyle w:val="NoSpacing"/>
        <w:jc w:val="both"/>
        <w:rPr>
          <w:rFonts w:asciiTheme="majorHAnsi" w:hAnsiTheme="majorHAnsi" w:cstheme="majorHAnsi"/>
          <w:bCs/>
          <w:sz w:val="24"/>
          <w:szCs w:val="24"/>
          <w:vertAlign w:val="superscript"/>
          <w:lang w:val="en-AU"/>
        </w:rPr>
      </w:pPr>
      <w:r w:rsidRPr="006C69A2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Despite early recognition that 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the infliction of “mental” pain or suffering </w:t>
      </w:r>
      <w:r w:rsidR="008924BC">
        <w:rPr>
          <w:rFonts w:asciiTheme="majorHAnsi" w:hAnsiTheme="majorHAnsi" w:cstheme="majorHAnsi"/>
          <w:bCs/>
          <w:sz w:val="24"/>
          <w:szCs w:val="24"/>
          <w:lang w:val="en-AU"/>
        </w:rPr>
        <w:t>can</w:t>
      </w:r>
      <w:r w:rsidR="004D71B3">
        <w:rPr>
          <w:rFonts w:asciiTheme="majorHAnsi" w:hAnsiTheme="majorHAnsi" w:cstheme="majorHAnsi"/>
          <w:bCs/>
          <w:sz w:val="24"/>
          <w:szCs w:val="24"/>
          <w:lang w:val="en-AU"/>
        </w:rPr>
        <w:t>, in and of itself,</w:t>
      </w:r>
      <w:r w:rsidR="008924BC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amount to </w:t>
      </w:r>
      <w:r w:rsidR="00FF386C">
        <w:rPr>
          <w:rFonts w:asciiTheme="majorHAnsi" w:hAnsiTheme="majorHAnsi" w:cstheme="majorHAnsi"/>
          <w:bCs/>
          <w:sz w:val="24"/>
          <w:szCs w:val="24"/>
          <w:lang w:val="en-US"/>
        </w:rPr>
        <w:t>torture</w:t>
      </w:r>
      <w:r>
        <w:rPr>
          <w:rFonts w:asciiTheme="majorHAnsi" w:hAnsiTheme="majorHAnsi" w:cstheme="majorHAnsi"/>
          <w:bCs/>
          <w:sz w:val="24"/>
          <w:szCs w:val="24"/>
          <w:lang w:val="en-US"/>
        </w:rPr>
        <w:t>/CIDTP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, and </w:t>
      </w:r>
      <w:r w:rsidR="008924BC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despite </w:t>
      </w:r>
      <w:r w:rsidR="004D71B3">
        <w:rPr>
          <w:rFonts w:asciiTheme="majorHAnsi" w:hAnsiTheme="majorHAnsi" w:cstheme="majorHAnsi"/>
          <w:bCs/>
          <w:sz w:val="24"/>
          <w:szCs w:val="24"/>
          <w:lang w:val="en-AU"/>
        </w:rPr>
        <w:t>the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centrality</w:t>
      </w:r>
      <w:r w:rsidR="004D71B3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of mental pain and suffering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in the UNCAT definition</w:t>
      </w:r>
      <w:r w:rsidR="006E5106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of torture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>,</w:t>
      </w:r>
      <w:r w:rsidR="00F27620" w:rsidRPr="00442C97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the primary focus of action taken for the prevention, investigation, prosecution and redress generally has been on torture and ill-treatment inflicting physical pain or suffering, and identifiable, if not serious or even irreparable, bodily harm</w:t>
      </w:r>
      <w:r w:rsidR="00F27620">
        <w:rPr>
          <w:rFonts w:asciiTheme="majorHAnsi" w:hAnsiTheme="majorHAnsi" w:cstheme="majorHAnsi"/>
          <w:bCs/>
          <w:sz w:val="24"/>
          <w:szCs w:val="24"/>
          <w:lang w:val="en-AU"/>
        </w:rPr>
        <w:t>.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</w:t>
      </w:r>
      <w:r w:rsidR="00F2762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Where </w:t>
      </w:r>
      <w:r w:rsidR="00442C97" w:rsidRPr="00442C97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attention </w:t>
      </w:r>
      <w:r w:rsidR="00A9401E">
        <w:rPr>
          <w:rFonts w:asciiTheme="majorHAnsi" w:hAnsiTheme="majorHAnsi" w:cstheme="majorHAnsi"/>
          <w:bCs/>
          <w:sz w:val="24"/>
          <w:szCs w:val="24"/>
          <w:lang w:val="en-US"/>
        </w:rPr>
        <w:t>h</w:t>
      </w:r>
      <w:r w:rsidR="00442C97" w:rsidRPr="00442C97">
        <w:rPr>
          <w:rFonts w:asciiTheme="majorHAnsi" w:hAnsiTheme="majorHAnsi" w:cstheme="majorHAnsi"/>
          <w:bCs/>
          <w:sz w:val="24"/>
          <w:szCs w:val="24"/>
          <w:lang w:val="en-US"/>
        </w:rPr>
        <w:t>as</w:t>
      </w:r>
      <w:r w:rsidR="00A9401E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been</w:t>
      </w:r>
      <w:r w:rsidR="00442C97" w:rsidRPr="00442C97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given to </w:t>
      </w:r>
      <w:r w:rsidR="00442C97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conduct </w:t>
      </w:r>
      <w:r w:rsidR="00442C97" w:rsidRPr="00442C97">
        <w:rPr>
          <w:rFonts w:asciiTheme="majorHAnsi" w:hAnsiTheme="majorHAnsi" w:cstheme="majorHAnsi"/>
          <w:bCs/>
          <w:sz w:val="24"/>
          <w:szCs w:val="24"/>
          <w:lang w:val="en-US"/>
        </w:rPr>
        <w:t>inflictin</w:t>
      </w:r>
      <w:r w:rsidR="00442C97">
        <w:rPr>
          <w:rFonts w:asciiTheme="majorHAnsi" w:hAnsiTheme="majorHAnsi" w:cstheme="majorHAnsi"/>
          <w:bCs/>
          <w:sz w:val="24"/>
          <w:szCs w:val="24"/>
          <w:lang w:val="en-US"/>
        </w:rPr>
        <w:t>g</w:t>
      </w:r>
      <w:r w:rsidR="00442C97" w:rsidRPr="00442C97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</w:t>
      </w:r>
      <w:r w:rsidR="00442C97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exclusively </w:t>
      </w:r>
      <w:r w:rsidR="00442C97" w:rsidRPr="00442C97">
        <w:rPr>
          <w:rFonts w:asciiTheme="majorHAnsi" w:hAnsiTheme="majorHAnsi" w:cstheme="majorHAnsi"/>
          <w:bCs/>
          <w:sz w:val="24"/>
          <w:szCs w:val="24"/>
          <w:lang w:val="en-US"/>
        </w:rPr>
        <w:t>mental and emotional suffering, t</w:t>
      </w:r>
      <w:r w:rsidR="00F27620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he aim </w:t>
      </w:r>
      <w:r w:rsidR="00442C97" w:rsidRPr="00442C97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generally was not to </w:t>
      </w:r>
      <w:r w:rsidR="00F27620">
        <w:rPr>
          <w:rFonts w:asciiTheme="majorHAnsi" w:hAnsiTheme="majorHAnsi" w:cstheme="majorHAnsi"/>
          <w:bCs/>
          <w:sz w:val="24"/>
          <w:szCs w:val="24"/>
          <w:lang w:val="en-US"/>
        </w:rPr>
        <w:t>strengthen the</w:t>
      </w:r>
      <w:r w:rsidR="00442C97" w:rsidRPr="00442C97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prohibition and ensure prevention and accountability, but to identify </w:t>
      </w:r>
      <w:r w:rsidR="00F27620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coercive </w:t>
      </w:r>
      <w:r w:rsidR="00442C97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methods that would not </w:t>
      </w:r>
      <w:r w:rsidR="00442C97" w:rsidRPr="00442C97">
        <w:rPr>
          <w:rFonts w:asciiTheme="majorHAnsi" w:hAnsiTheme="majorHAnsi" w:cstheme="majorHAnsi"/>
          <w:bCs/>
          <w:sz w:val="24"/>
          <w:szCs w:val="24"/>
          <w:lang w:val="en-US"/>
        </w:rPr>
        <w:t>leav</w:t>
      </w:r>
      <w:r w:rsidR="00442C97">
        <w:rPr>
          <w:rFonts w:asciiTheme="majorHAnsi" w:hAnsiTheme="majorHAnsi" w:cstheme="majorHAnsi"/>
          <w:bCs/>
          <w:sz w:val="24"/>
          <w:szCs w:val="24"/>
          <w:lang w:val="en-US"/>
        </w:rPr>
        <w:t>e</w:t>
      </w:r>
      <w:r w:rsidR="00442C97" w:rsidRPr="00442C97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physical traces or permanent physical harm</w:t>
      </w:r>
      <w:r w:rsidR="00442C97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as evidence for the use of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</w:t>
      </w:r>
      <w:r w:rsidR="00442C97">
        <w:rPr>
          <w:rFonts w:asciiTheme="majorHAnsi" w:hAnsiTheme="majorHAnsi" w:cstheme="majorHAnsi"/>
          <w:bCs/>
          <w:sz w:val="24"/>
          <w:szCs w:val="24"/>
          <w:lang w:val="en-AU"/>
        </w:rPr>
        <w:t>torture and ill-treatment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>.</w:t>
      </w:r>
      <w:r w:rsidR="00CD5686">
        <w:rPr>
          <w:rStyle w:val="FootnoteReference"/>
          <w:rFonts w:asciiTheme="majorHAnsi" w:hAnsiTheme="majorHAnsi" w:cstheme="majorHAnsi"/>
          <w:bCs/>
          <w:sz w:val="24"/>
          <w:szCs w:val="24"/>
          <w:lang w:val="en-AU"/>
        </w:rPr>
        <w:t xml:space="preserve"> </w:t>
      </w:r>
      <w:r w:rsidR="00442C97">
        <w:rPr>
          <w:rFonts w:asciiTheme="majorHAnsi" w:hAnsiTheme="majorHAnsi" w:cstheme="majorHAnsi"/>
          <w:bCs/>
          <w:sz w:val="24"/>
          <w:szCs w:val="24"/>
          <w:lang w:val="en-AU"/>
        </w:rPr>
        <w:t>I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>n</w:t>
      </w:r>
      <w:r w:rsidR="00442C97">
        <w:rPr>
          <w:rFonts w:asciiTheme="majorHAnsi" w:hAnsiTheme="majorHAnsi" w:cstheme="majorHAnsi"/>
          <w:bCs/>
          <w:sz w:val="24"/>
          <w:szCs w:val="24"/>
          <w:lang w:val="en-AU"/>
        </w:rPr>
        <w:t>deed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>, States have invested significant resources</w:t>
      </w:r>
      <w:r w:rsidR="00F2762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- </w:t>
      </w:r>
      <w:r w:rsidR="00F27620" w:rsidRPr="00442C97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including </w:t>
      </w:r>
      <w:r w:rsidR="00F2762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through </w:t>
      </w:r>
      <w:r w:rsidR="00F27620" w:rsidRPr="00442C97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systematic experimentation with political prisoners, suspected terrorists, and psychiatric </w:t>
      </w:r>
      <w:r w:rsidR="00F27620">
        <w:rPr>
          <w:rFonts w:asciiTheme="majorHAnsi" w:hAnsiTheme="majorHAnsi" w:cstheme="majorHAnsi"/>
          <w:bCs/>
          <w:sz w:val="24"/>
          <w:szCs w:val="24"/>
          <w:lang w:val="en-AU"/>
        </w:rPr>
        <w:t>patients -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towards developing “no-touch” </w:t>
      </w:r>
      <w:r w:rsidR="00FF386C">
        <w:rPr>
          <w:rFonts w:asciiTheme="majorHAnsi" w:hAnsiTheme="majorHAnsi" w:cstheme="majorHAnsi"/>
          <w:bCs/>
          <w:sz w:val="24"/>
          <w:szCs w:val="24"/>
          <w:lang w:val="en-US"/>
        </w:rPr>
        <w:t>torture</w:t>
      </w:r>
      <w:r w:rsidR="00367B40">
        <w:rPr>
          <w:rFonts w:asciiTheme="majorHAnsi" w:hAnsiTheme="majorHAnsi" w:cstheme="majorHAnsi"/>
          <w:bCs/>
          <w:sz w:val="24"/>
          <w:szCs w:val="24"/>
          <w:lang w:val="en-AU"/>
        </w:rPr>
        <w:t>/CIDTP</w:t>
      </w:r>
      <w:r w:rsidR="00367B40" w:rsidRPr="0061349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>by which purposes of coercion, intimidation</w:t>
      </w:r>
      <w:r w:rsidR="00F27620">
        <w:rPr>
          <w:rFonts w:asciiTheme="majorHAnsi" w:hAnsiTheme="majorHAnsi" w:cstheme="majorHAnsi"/>
          <w:bCs/>
          <w:sz w:val="24"/>
          <w:szCs w:val="24"/>
          <w:lang w:val="en-AU"/>
        </w:rPr>
        <w:t>,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punishment </w:t>
      </w:r>
      <w:r w:rsidR="00F27620">
        <w:rPr>
          <w:rFonts w:asciiTheme="majorHAnsi" w:hAnsiTheme="majorHAnsi" w:cstheme="majorHAnsi"/>
          <w:bCs/>
          <w:sz w:val="24"/>
          <w:szCs w:val="24"/>
          <w:lang w:val="en-AU"/>
        </w:rPr>
        <w:t>and humiliation</w:t>
      </w:r>
      <w:r w:rsidR="0038338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or discrimination</w:t>
      </w:r>
      <w:r w:rsidR="00F2762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can be achieved without the direct 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lastRenderedPageBreak/>
        <w:t>infliction of physical pain, suffering, or harm</w:t>
      </w:r>
      <w:r w:rsidR="00442C97" w:rsidRPr="00442C97">
        <w:rPr>
          <w:rFonts w:asciiTheme="majorHAnsi" w:hAnsiTheme="majorHAnsi" w:cstheme="majorHAnsi"/>
          <w:bCs/>
          <w:sz w:val="24"/>
          <w:szCs w:val="24"/>
          <w:lang w:val="en-AU"/>
        </w:rPr>
        <w:t>.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</w:t>
      </w:r>
      <w:r w:rsidR="00F2762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At the same time, 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States have aimed at whitewashing these methods by re-labelling them euphemistically as “moderate physical pressure”, “pressure techniques”, “enhanced interrogation”, “stress positions”, “white torture”, etc. and/or by requiring that, in order to </w:t>
      </w:r>
      <w:r w:rsidR="00F2762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fall under the prohibition of </w:t>
      </w:r>
      <w:r w:rsidR="007E3D8B" w:rsidRPr="0061349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torture and ill-treatment, mental suffering would have to result from the infliction or threat of physical pain or suffering. </w:t>
      </w:r>
    </w:p>
    <w:p w14:paraId="641EB4C5" w14:textId="77777777" w:rsidR="007E3D8B" w:rsidRPr="00613490" w:rsidRDefault="007E3D8B" w:rsidP="007E3D8B">
      <w:pPr>
        <w:pStyle w:val="NoSpacing"/>
        <w:jc w:val="both"/>
        <w:rPr>
          <w:rFonts w:asciiTheme="majorHAnsi" w:hAnsiTheme="majorHAnsi" w:cstheme="majorHAnsi"/>
          <w:bCs/>
          <w:sz w:val="24"/>
          <w:szCs w:val="24"/>
          <w:lang w:val="en-AU"/>
        </w:rPr>
      </w:pPr>
    </w:p>
    <w:p w14:paraId="56FADC0E" w14:textId="36250B26" w:rsidR="001A5856" w:rsidRDefault="007E3D8B" w:rsidP="007E3D8B">
      <w:pPr>
        <w:pStyle w:val="NoSpacing"/>
        <w:jc w:val="both"/>
        <w:rPr>
          <w:rFonts w:asciiTheme="majorHAnsi" w:hAnsiTheme="majorHAnsi" w:cstheme="majorHAnsi"/>
          <w:bCs/>
          <w:sz w:val="24"/>
          <w:szCs w:val="24"/>
          <w:lang w:val="en-AU"/>
        </w:rPr>
      </w:pPr>
      <w:r w:rsidRPr="0061349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These trends illustrate that, as a general matter, psychological </w:t>
      </w:r>
      <w:r w:rsidR="00FF386C">
        <w:rPr>
          <w:rFonts w:asciiTheme="majorHAnsi" w:hAnsiTheme="majorHAnsi" w:cstheme="majorHAnsi"/>
          <w:bCs/>
          <w:sz w:val="24"/>
          <w:szCs w:val="24"/>
          <w:lang w:val="en-US"/>
        </w:rPr>
        <w:t>torture</w:t>
      </w:r>
      <w:r w:rsidR="00367B40">
        <w:rPr>
          <w:rFonts w:asciiTheme="majorHAnsi" w:hAnsiTheme="majorHAnsi" w:cstheme="majorHAnsi"/>
          <w:bCs/>
          <w:sz w:val="24"/>
          <w:szCs w:val="24"/>
          <w:lang w:val="en-AU"/>
        </w:rPr>
        <w:t>/CIDTP</w:t>
      </w:r>
      <w:r w:rsidRPr="00613490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tend to be trivialized as “torture light” or excluded from the definition altogether, whereas “real torture” is still predominantly understood to include the infliction of physical pain or suffering. </w:t>
      </w:r>
      <w:r w:rsidR="00936516" w:rsidRPr="00936516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In reality, however, the psychological and physical aspects of </w:t>
      </w:r>
      <w:r w:rsidR="00FF386C">
        <w:rPr>
          <w:rFonts w:asciiTheme="majorHAnsi" w:hAnsiTheme="majorHAnsi" w:cstheme="majorHAnsi"/>
          <w:bCs/>
          <w:sz w:val="24"/>
          <w:szCs w:val="24"/>
          <w:lang w:val="en-US"/>
        </w:rPr>
        <w:t>torture</w:t>
      </w:r>
      <w:r w:rsidR="00F27620">
        <w:rPr>
          <w:rFonts w:asciiTheme="majorHAnsi" w:hAnsiTheme="majorHAnsi" w:cstheme="majorHAnsi"/>
          <w:bCs/>
          <w:sz w:val="24"/>
          <w:szCs w:val="24"/>
          <w:lang w:val="en-AU"/>
        </w:rPr>
        <w:t>/CIDTP</w:t>
      </w:r>
      <w:r w:rsidR="00936516" w:rsidRPr="00936516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are strongly</w:t>
      </w:r>
      <w:r w:rsidR="00383380">
        <w:rPr>
          <w:rFonts w:asciiTheme="majorHAnsi" w:hAnsiTheme="majorHAnsi" w:cstheme="majorHAnsi"/>
          <w:bCs/>
          <w:sz w:val="24"/>
          <w:szCs w:val="24"/>
          <w:lang w:val="en-AU"/>
        </w:rPr>
        <w:t>,</w:t>
      </w:r>
      <w:r w:rsidR="00F26348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and often inextricably</w:t>
      </w:r>
      <w:r w:rsidR="00383380">
        <w:rPr>
          <w:rFonts w:asciiTheme="majorHAnsi" w:hAnsiTheme="majorHAnsi" w:cstheme="majorHAnsi"/>
          <w:bCs/>
          <w:sz w:val="24"/>
          <w:szCs w:val="24"/>
          <w:lang w:val="en-AU"/>
        </w:rPr>
        <w:t>,</w:t>
      </w:r>
      <w:r w:rsidR="00936516" w:rsidRPr="00936516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interconnected in various ways</w:t>
      </w:r>
      <w:r w:rsidR="000B20E6">
        <w:rPr>
          <w:rFonts w:asciiTheme="majorHAnsi" w:hAnsiTheme="majorHAnsi" w:cstheme="majorHAnsi"/>
          <w:bCs/>
          <w:sz w:val="24"/>
          <w:szCs w:val="24"/>
          <w:lang w:val="en-AU"/>
        </w:rPr>
        <w:t>.</w:t>
      </w:r>
    </w:p>
    <w:p w14:paraId="06FFE135" w14:textId="38CBF915" w:rsidR="000B20E6" w:rsidRDefault="000B20E6" w:rsidP="000B20E6">
      <w:pPr>
        <w:pStyle w:val="NoSpacing"/>
        <w:jc w:val="both"/>
        <w:rPr>
          <w:rFonts w:asciiTheme="majorHAnsi" w:hAnsiTheme="majorHAnsi" w:cstheme="majorHAnsi"/>
          <w:bCs/>
          <w:sz w:val="24"/>
          <w:szCs w:val="24"/>
          <w:lang w:val="en-AU"/>
        </w:rPr>
      </w:pPr>
    </w:p>
    <w:p w14:paraId="37C46E6E" w14:textId="4ED896B8" w:rsidR="000F2292" w:rsidRDefault="000F2292" w:rsidP="000F2292">
      <w:pPr>
        <w:pStyle w:val="NoSpacing"/>
        <w:jc w:val="both"/>
        <w:rPr>
          <w:rFonts w:asciiTheme="majorHAnsi" w:hAnsiTheme="majorHAnsi" w:cstheme="majorHAnsi"/>
          <w:bCs/>
          <w:sz w:val="24"/>
          <w:szCs w:val="24"/>
          <w:lang w:val="en-AU"/>
        </w:rPr>
      </w:pPr>
      <w:r w:rsidRPr="000F2292">
        <w:rPr>
          <w:rFonts w:asciiTheme="majorHAnsi" w:hAnsiTheme="majorHAnsi" w:cstheme="majorHAnsi"/>
          <w:bCs/>
          <w:sz w:val="24"/>
          <w:szCs w:val="24"/>
          <w:lang w:val="en-AU"/>
        </w:rPr>
        <w:t>In light of these observations, the Special Rapporteur deems it timely and appropriate to</w:t>
      </w:r>
      <w:r w:rsidR="003B79C6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dedicate his upcoming thematic report to the </w:t>
      </w:r>
      <w:r w:rsidR="00631579">
        <w:rPr>
          <w:rFonts w:asciiTheme="majorHAnsi" w:hAnsiTheme="majorHAnsi" w:cstheme="majorHAnsi"/>
          <w:bCs/>
          <w:sz w:val="24"/>
          <w:szCs w:val="24"/>
          <w:lang w:val="en-AU"/>
        </w:rPr>
        <w:t>Hu</w:t>
      </w:r>
      <w:r w:rsidR="003B79C6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man Rights Council to the topic of </w:t>
      </w:r>
      <w:r>
        <w:rPr>
          <w:rFonts w:asciiTheme="majorHAnsi" w:hAnsiTheme="majorHAnsi" w:cstheme="majorHAnsi"/>
          <w:bCs/>
          <w:sz w:val="24"/>
          <w:szCs w:val="24"/>
          <w:lang w:val="en-AU"/>
        </w:rPr>
        <w:t xml:space="preserve">“psychological </w:t>
      </w:r>
      <w:r w:rsidR="00FF386C">
        <w:rPr>
          <w:rFonts w:asciiTheme="majorHAnsi" w:hAnsiTheme="majorHAnsi" w:cstheme="majorHAnsi"/>
          <w:bCs/>
          <w:sz w:val="24"/>
          <w:szCs w:val="24"/>
          <w:lang w:val="en-US"/>
        </w:rPr>
        <w:t>torture</w:t>
      </w:r>
      <w:r>
        <w:rPr>
          <w:rFonts w:asciiTheme="majorHAnsi" w:hAnsiTheme="majorHAnsi" w:cstheme="majorHAnsi"/>
          <w:bCs/>
          <w:sz w:val="24"/>
          <w:szCs w:val="24"/>
          <w:lang w:val="en-AU"/>
        </w:rPr>
        <w:t>/CIDTP”</w:t>
      </w:r>
      <w:r w:rsidR="003B79C6">
        <w:rPr>
          <w:rFonts w:asciiTheme="majorHAnsi" w:hAnsiTheme="majorHAnsi" w:cstheme="majorHAnsi"/>
          <w:bCs/>
          <w:sz w:val="24"/>
          <w:szCs w:val="24"/>
          <w:lang w:val="en-AU"/>
        </w:rPr>
        <w:t>. In this report, the Special Rapporteur aims</w:t>
      </w:r>
      <w:r w:rsidR="0037279E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to</w:t>
      </w:r>
      <w:r w:rsidR="003B79C6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: (1) </w:t>
      </w:r>
      <w:r w:rsidR="0037279E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clarify </w:t>
      </w:r>
      <w:r w:rsidR="003B79C6">
        <w:rPr>
          <w:rFonts w:asciiTheme="majorHAnsi" w:hAnsiTheme="majorHAnsi" w:cstheme="majorHAnsi"/>
          <w:bCs/>
          <w:sz w:val="24"/>
          <w:szCs w:val="24"/>
          <w:lang w:val="en-AU"/>
        </w:rPr>
        <w:t>the substantive scope and specificities of the notion of</w:t>
      </w:r>
      <w:r w:rsidR="00631579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“psy</w:t>
      </w:r>
      <w:r w:rsidR="0037279E">
        <w:rPr>
          <w:rFonts w:asciiTheme="majorHAnsi" w:hAnsiTheme="majorHAnsi" w:cstheme="majorHAnsi"/>
          <w:bCs/>
          <w:sz w:val="24"/>
          <w:szCs w:val="24"/>
          <w:lang w:val="en-AU"/>
        </w:rPr>
        <w:t>c</w:t>
      </w:r>
      <w:r w:rsidR="00631579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hological </w:t>
      </w:r>
      <w:r w:rsidR="00FF386C">
        <w:rPr>
          <w:rFonts w:asciiTheme="majorHAnsi" w:hAnsiTheme="majorHAnsi" w:cstheme="majorHAnsi"/>
          <w:bCs/>
          <w:sz w:val="24"/>
          <w:szCs w:val="24"/>
          <w:lang w:val="en-US"/>
        </w:rPr>
        <w:t>torture</w:t>
      </w:r>
      <w:r w:rsidR="00631579">
        <w:rPr>
          <w:rFonts w:asciiTheme="majorHAnsi" w:hAnsiTheme="majorHAnsi" w:cstheme="majorHAnsi"/>
          <w:bCs/>
          <w:sz w:val="24"/>
          <w:szCs w:val="24"/>
          <w:lang w:val="en-AU"/>
        </w:rPr>
        <w:t>/CIDTP”</w:t>
      </w:r>
      <w:r w:rsidR="0037279E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; (2) </w:t>
      </w:r>
      <w:r>
        <w:rPr>
          <w:rFonts w:asciiTheme="majorHAnsi" w:hAnsiTheme="majorHAnsi" w:cstheme="majorHAnsi"/>
          <w:bCs/>
          <w:sz w:val="24"/>
          <w:szCs w:val="24"/>
          <w:lang w:val="en-AU"/>
        </w:rPr>
        <w:t>identify related conceptual, practical and procedural challenges</w:t>
      </w:r>
      <w:r w:rsidR="0037279E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; </w:t>
      </w:r>
      <w:r>
        <w:rPr>
          <w:rFonts w:asciiTheme="majorHAnsi" w:hAnsiTheme="majorHAnsi" w:cstheme="majorHAnsi"/>
          <w:bCs/>
          <w:sz w:val="24"/>
          <w:szCs w:val="24"/>
          <w:lang w:val="en-AU"/>
        </w:rPr>
        <w:t>and</w:t>
      </w:r>
      <w:r w:rsidR="0037279E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(3) offer </w:t>
      </w:r>
      <w:r>
        <w:rPr>
          <w:rFonts w:asciiTheme="majorHAnsi" w:hAnsiTheme="majorHAnsi" w:cstheme="majorHAnsi"/>
          <w:bCs/>
          <w:sz w:val="24"/>
          <w:szCs w:val="24"/>
          <w:lang w:val="en-AU"/>
        </w:rPr>
        <w:t xml:space="preserve">recommendations to States with a view to </w:t>
      </w:r>
      <w:r>
        <w:rPr>
          <w:rFonts w:asciiTheme="majorHAnsi" w:hAnsiTheme="majorHAnsi" w:cstheme="majorHAnsi"/>
          <w:bCs/>
          <w:sz w:val="24"/>
          <w:szCs w:val="24"/>
          <w:lang w:val="en-AU"/>
        </w:rPr>
        <w:lastRenderedPageBreak/>
        <w:t>ensur</w:t>
      </w:r>
      <w:r w:rsidR="0037279E">
        <w:rPr>
          <w:rFonts w:asciiTheme="majorHAnsi" w:hAnsiTheme="majorHAnsi" w:cstheme="majorHAnsi"/>
          <w:bCs/>
          <w:sz w:val="24"/>
          <w:szCs w:val="24"/>
          <w:lang w:val="en-AU"/>
        </w:rPr>
        <w:t>ing</w:t>
      </w:r>
      <w:r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the prohibition and prevention of any form of </w:t>
      </w:r>
      <w:r w:rsidR="00FF386C">
        <w:rPr>
          <w:rFonts w:asciiTheme="majorHAnsi" w:hAnsiTheme="majorHAnsi" w:cstheme="majorHAnsi"/>
          <w:bCs/>
          <w:sz w:val="24"/>
          <w:szCs w:val="24"/>
          <w:lang w:val="en-US"/>
        </w:rPr>
        <w:t>torture</w:t>
      </w:r>
      <w:r>
        <w:rPr>
          <w:rFonts w:asciiTheme="majorHAnsi" w:hAnsiTheme="majorHAnsi" w:cstheme="majorHAnsi"/>
          <w:bCs/>
          <w:sz w:val="24"/>
          <w:szCs w:val="24"/>
          <w:lang w:val="en-AU"/>
        </w:rPr>
        <w:t>/CIDTP, as well as accountability for</w:t>
      </w:r>
      <w:r w:rsidR="0037279E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any</w:t>
      </w:r>
      <w:r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violation</w:t>
      </w:r>
      <w:r w:rsidR="0037279E">
        <w:rPr>
          <w:rFonts w:asciiTheme="majorHAnsi" w:hAnsiTheme="majorHAnsi" w:cstheme="majorHAnsi"/>
          <w:bCs/>
          <w:sz w:val="24"/>
          <w:szCs w:val="24"/>
          <w:lang w:val="en-AU"/>
        </w:rPr>
        <w:t>,</w:t>
      </w:r>
      <w:r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and full redress for victims.</w:t>
      </w:r>
    </w:p>
    <w:p w14:paraId="022E6178" w14:textId="31A82DEB" w:rsidR="000F2292" w:rsidRPr="000F2292" w:rsidRDefault="000F2292" w:rsidP="000F2292">
      <w:pPr>
        <w:pStyle w:val="NoSpacing"/>
        <w:jc w:val="both"/>
        <w:rPr>
          <w:rFonts w:asciiTheme="majorHAnsi" w:hAnsiTheme="majorHAnsi" w:cstheme="majorHAnsi"/>
          <w:bCs/>
          <w:sz w:val="24"/>
          <w:szCs w:val="24"/>
          <w:lang w:val="en-AU"/>
        </w:rPr>
      </w:pPr>
    </w:p>
    <w:p w14:paraId="041F7047" w14:textId="47CCB8CE" w:rsidR="000F2292" w:rsidRDefault="000F2292" w:rsidP="000F2292">
      <w:pPr>
        <w:pStyle w:val="NoSpacing"/>
        <w:jc w:val="both"/>
        <w:rPr>
          <w:rFonts w:asciiTheme="majorHAnsi" w:hAnsiTheme="majorHAnsi" w:cstheme="majorHAnsi"/>
          <w:bCs/>
          <w:sz w:val="24"/>
          <w:szCs w:val="24"/>
          <w:lang w:val="en-AU"/>
        </w:rPr>
      </w:pPr>
      <w:r w:rsidRPr="000F2292">
        <w:rPr>
          <w:rFonts w:asciiTheme="majorHAnsi" w:hAnsiTheme="majorHAnsi" w:cstheme="majorHAnsi"/>
          <w:bCs/>
          <w:sz w:val="24"/>
          <w:szCs w:val="24"/>
          <w:lang w:val="en-AU"/>
        </w:rPr>
        <w:t>In order to inform the work on this report, the Special Rapporteur seeks to conduct wide expert and stakeholder consultations, including through the circulation of the questionnaire</w:t>
      </w:r>
      <w:r w:rsidR="000953D2">
        <w:rPr>
          <w:rFonts w:asciiTheme="majorHAnsi" w:hAnsiTheme="majorHAnsi" w:cstheme="majorHAnsi"/>
          <w:bCs/>
          <w:sz w:val="24"/>
          <w:szCs w:val="24"/>
          <w:lang w:val="en-AU"/>
        </w:rPr>
        <w:t xml:space="preserve"> (HYPERLINK)</w:t>
      </w:r>
      <w:r w:rsidRPr="000F2292">
        <w:rPr>
          <w:rFonts w:asciiTheme="majorHAnsi" w:hAnsiTheme="majorHAnsi" w:cstheme="majorHAnsi"/>
          <w:bCs/>
          <w:sz w:val="24"/>
          <w:szCs w:val="24"/>
          <w:lang w:val="en-AU"/>
        </w:rPr>
        <w:t>.</w:t>
      </w:r>
    </w:p>
    <w:p w14:paraId="69A46D37" w14:textId="63FEB696" w:rsidR="000F2292" w:rsidRDefault="000F2292" w:rsidP="000B20E6">
      <w:pPr>
        <w:pStyle w:val="NoSpacing"/>
        <w:jc w:val="both"/>
        <w:rPr>
          <w:rFonts w:asciiTheme="majorHAnsi" w:hAnsiTheme="majorHAnsi" w:cstheme="majorHAnsi"/>
          <w:bCs/>
          <w:sz w:val="24"/>
          <w:szCs w:val="24"/>
          <w:lang w:val="en-AU"/>
        </w:rPr>
      </w:pPr>
    </w:p>
    <w:p w14:paraId="57BCE9D5" w14:textId="57CD203B" w:rsidR="007E3D8B" w:rsidRDefault="007E3D8B" w:rsidP="007E3D8B">
      <w:pPr>
        <w:pStyle w:val="NoSpacing"/>
        <w:jc w:val="both"/>
        <w:rPr>
          <w:rFonts w:asciiTheme="majorHAnsi" w:hAnsiTheme="majorHAnsi" w:cstheme="majorHAnsi"/>
          <w:sz w:val="24"/>
          <w:szCs w:val="24"/>
          <w:lang w:val="en-AU"/>
        </w:rPr>
      </w:pPr>
    </w:p>
    <w:p w14:paraId="735A4D26" w14:textId="6A4EA336" w:rsidR="00105D9D" w:rsidRPr="00613490" w:rsidRDefault="004A68C0" w:rsidP="007E3D8B">
      <w:pPr>
        <w:pStyle w:val="NoSpacing"/>
        <w:jc w:val="both"/>
        <w:rPr>
          <w:rFonts w:asciiTheme="majorHAnsi" w:hAnsiTheme="majorHAnsi" w:cstheme="majorHAnsi"/>
          <w:sz w:val="24"/>
          <w:szCs w:val="24"/>
          <w:lang w:val="en-AU"/>
        </w:rPr>
      </w:pPr>
      <w:r>
        <w:rPr>
          <w:rFonts w:asciiTheme="majorHAnsi" w:hAnsiTheme="majorHAnsi" w:cstheme="majorHAnsi"/>
          <w:noProof/>
          <w:sz w:val="24"/>
          <w:szCs w:val="24"/>
          <w:lang w:val="en-AU"/>
        </w:rPr>
        <w:pict w14:anchorId="662C2BFD">
          <v:rect id="_x0000_i1025" alt="" style="width:451pt;height:.05pt;mso-width-percent:0;mso-height-percent:0;mso-width-percent:0;mso-height-percent:0" o:hralign="center" o:hrstd="t" o:hr="t" fillcolor="#a0a0a0" stroked="f"/>
        </w:pict>
      </w:r>
    </w:p>
    <w:p w14:paraId="09F5B98B" w14:textId="77777777" w:rsidR="00474ECE" w:rsidRPr="00613490" w:rsidRDefault="00474ECE" w:rsidP="003E7F9D">
      <w:pPr>
        <w:pStyle w:val="NoSpacing"/>
        <w:jc w:val="both"/>
        <w:rPr>
          <w:rFonts w:asciiTheme="majorHAnsi" w:hAnsiTheme="majorHAnsi" w:cstheme="majorHAnsi"/>
          <w:sz w:val="24"/>
          <w:szCs w:val="24"/>
          <w:lang w:val="en-AU"/>
        </w:rPr>
      </w:pPr>
      <w:bookmarkStart w:id="0" w:name="_GoBack"/>
      <w:bookmarkEnd w:id="0"/>
    </w:p>
    <w:p w14:paraId="01E933AF" w14:textId="61D48F84" w:rsidR="00010DE7" w:rsidRPr="00613490" w:rsidRDefault="00010DE7" w:rsidP="00010DE7">
      <w:pPr>
        <w:pStyle w:val="NoSpacing"/>
        <w:jc w:val="both"/>
        <w:rPr>
          <w:rFonts w:asciiTheme="majorHAnsi" w:hAnsiTheme="majorHAnsi" w:cstheme="majorHAnsi"/>
          <w:sz w:val="24"/>
          <w:szCs w:val="24"/>
          <w:lang w:val="en-AU"/>
        </w:rPr>
      </w:pPr>
    </w:p>
    <w:sectPr w:rsidR="00010DE7" w:rsidRPr="00613490" w:rsidSect="00C17CC6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061578" w14:textId="77777777" w:rsidR="00E3728D" w:rsidRDefault="00E3728D" w:rsidP="00693C95">
      <w:pPr>
        <w:spacing w:after="0" w:line="240" w:lineRule="auto"/>
      </w:pPr>
      <w:r>
        <w:separator/>
      </w:r>
    </w:p>
  </w:endnote>
  <w:endnote w:type="continuationSeparator" w:id="0">
    <w:p w14:paraId="75F35B6B" w14:textId="77777777" w:rsidR="00E3728D" w:rsidRDefault="00E3728D" w:rsidP="00693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EDCF76" w14:textId="77777777" w:rsidR="00E3728D" w:rsidRDefault="00E3728D" w:rsidP="00693C95">
      <w:pPr>
        <w:spacing w:after="0" w:line="240" w:lineRule="auto"/>
      </w:pPr>
      <w:r>
        <w:separator/>
      </w:r>
    </w:p>
  </w:footnote>
  <w:footnote w:type="continuationSeparator" w:id="0">
    <w:p w14:paraId="66278756" w14:textId="77777777" w:rsidR="00E3728D" w:rsidRDefault="00E3728D" w:rsidP="00693C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854FE"/>
    <w:multiLevelType w:val="hybridMultilevel"/>
    <w:tmpl w:val="9CE21F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080E27"/>
    <w:multiLevelType w:val="hybridMultilevel"/>
    <w:tmpl w:val="5C64F6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C4A5C6D"/>
    <w:multiLevelType w:val="hybridMultilevel"/>
    <w:tmpl w:val="8F682F6A"/>
    <w:lvl w:ilvl="0" w:tplc="5652F22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BFE5278"/>
    <w:multiLevelType w:val="hybridMultilevel"/>
    <w:tmpl w:val="1CEE2EC0"/>
    <w:lvl w:ilvl="0" w:tplc="01F67FA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7D018A"/>
    <w:multiLevelType w:val="hybridMultilevel"/>
    <w:tmpl w:val="8A8E097A"/>
    <w:lvl w:ilvl="0" w:tplc="39CE11A0">
      <w:start w:val="3"/>
      <w:numFmt w:val="bullet"/>
      <w:lvlText w:val="-"/>
      <w:lvlJc w:val="left"/>
      <w:pPr>
        <w:ind w:left="360" w:hanging="360"/>
      </w:pPr>
      <w:rPr>
        <w:rFonts w:ascii="Calibri Light" w:eastAsiaTheme="minorHAnsi" w:hAnsi="Calibri Light" w:cs="Calibri Light" w:hint="default"/>
      </w:rPr>
    </w:lvl>
    <w:lvl w:ilvl="1" w:tplc="DA8CB6F4">
      <w:start w:val="1"/>
      <w:numFmt w:val="bullet"/>
      <w:lvlText w:val=""/>
      <w:lvlJc w:val="left"/>
      <w:pPr>
        <w:ind w:left="1080" w:hanging="360"/>
      </w:pPr>
      <w:rPr>
        <w:rFonts w:ascii="Wingdings 2" w:hAnsi="Wingdings 2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360092A"/>
    <w:multiLevelType w:val="hybridMultilevel"/>
    <w:tmpl w:val="7F7C4A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A424BE"/>
    <w:multiLevelType w:val="hybridMultilevel"/>
    <w:tmpl w:val="95F45A0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590E7F"/>
    <w:multiLevelType w:val="hybridMultilevel"/>
    <w:tmpl w:val="9DC28A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BDAE5E26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0A35025"/>
    <w:multiLevelType w:val="hybridMultilevel"/>
    <w:tmpl w:val="CD78EA50"/>
    <w:lvl w:ilvl="0" w:tplc="92F2C1EC">
      <w:start w:val="2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66B1C76"/>
    <w:multiLevelType w:val="hybridMultilevel"/>
    <w:tmpl w:val="333850B8"/>
    <w:lvl w:ilvl="0" w:tplc="39CE11A0">
      <w:start w:val="3"/>
      <w:numFmt w:val="bullet"/>
      <w:lvlText w:val="-"/>
      <w:lvlJc w:val="left"/>
      <w:pPr>
        <w:ind w:left="360" w:hanging="360"/>
      </w:pPr>
      <w:rPr>
        <w:rFonts w:ascii="Calibri Light" w:eastAsiaTheme="minorHAnsi" w:hAnsi="Calibri Light" w:cs="Calibri Light" w:hint="default"/>
      </w:rPr>
    </w:lvl>
    <w:lvl w:ilvl="1" w:tplc="04090017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C32253E"/>
    <w:multiLevelType w:val="hybridMultilevel"/>
    <w:tmpl w:val="0C4E8344"/>
    <w:lvl w:ilvl="0" w:tplc="ED4ACF0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2CD2E23"/>
    <w:multiLevelType w:val="hybridMultilevel"/>
    <w:tmpl w:val="637614B4"/>
    <w:lvl w:ilvl="0" w:tplc="39CE11A0">
      <w:start w:val="3"/>
      <w:numFmt w:val="bullet"/>
      <w:lvlText w:val="-"/>
      <w:lvlJc w:val="left"/>
      <w:pPr>
        <w:ind w:left="360" w:hanging="360"/>
      </w:pPr>
      <w:rPr>
        <w:rFonts w:ascii="Calibri Light" w:eastAsiaTheme="minorHAnsi" w:hAnsi="Calibri Light" w:cs="Calibri Light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64090583"/>
    <w:multiLevelType w:val="hybridMultilevel"/>
    <w:tmpl w:val="2774F2FC"/>
    <w:lvl w:ilvl="0" w:tplc="01F67FAC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44155C5"/>
    <w:multiLevelType w:val="hybridMultilevel"/>
    <w:tmpl w:val="4B127BE2"/>
    <w:lvl w:ilvl="0" w:tplc="01F67FA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8FC46FF"/>
    <w:multiLevelType w:val="hybridMultilevel"/>
    <w:tmpl w:val="F8C2E946"/>
    <w:lvl w:ilvl="0" w:tplc="C19294CC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035867"/>
    <w:multiLevelType w:val="hybridMultilevel"/>
    <w:tmpl w:val="722C7150"/>
    <w:lvl w:ilvl="0" w:tplc="01F67FAC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0"/>
  </w:num>
  <w:num w:numId="4">
    <w:abstractNumId w:val="11"/>
  </w:num>
  <w:num w:numId="5">
    <w:abstractNumId w:val="2"/>
  </w:num>
  <w:num w:numId="6">
    <w:abstractNumId w:val="12"/>
  </w:num>
  <w:num w:numId="7">
    <w:abstractNumId w:val="13"/>
  </w:num>
  <w:num w:numId="8">
    <w:abstractNumId w:val="3"/>
  </w:num>
  <w:num w:numId="9">
    <w:abstractNumId w:val="15"/>
  </w:num>
  <w:num w:numId="10">
    <w:abstractNumId w:val="4"/>
  </w:num>
  <w:num w:numId="11">
    <w:abstractNumId w:val="14"/>
  </w:num>
  <w:num w:numId="12">
    <w:abstractNumId w:val="7"/>
  </w:num>
  <w:num w:numId="13">
    <w:abstractNumId w:val="0"/>
  </w:num>
  <w:num w:numId="14">
    <w:abstractNumId w:val="5"/>
  </w:num>
  <w:num w:numId="15">
    <w:abstractNumId w:val="1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DAzsTC3tDA1NjBW0lEKTi0uzszPAykwrAUAWctPOCwAAAA="/>
  </w:docVars>
  <w:rsids>
    <w:rsidRoot w:val="000942EE"/>
    <w:rsid w:val="0000242C"/>
    <w:rsid w:val="00010DE7"/>
    <w:rsid w:val="00033B12"/>
    <w:rsid w:val="0005114C"/>
    <w:rsid w:val="000741C3"/>
    <w:rsid w:val="00082D9F"/>
    <w:rsid w:val="000942EE"/>
    <w:rsid w:val="000953D2"/>
    <w:rsid w:val="000A11D8"/>
    <w:rsid w:val="000B20E6"/>
    <w:rsid w:val="000C0129"/>
    <w:rsid w:val="000C1DC8"/>
    <w:rsid w:val="000C2688"/>
    <w:rsid w:val="000C467D"/>
    <w:rsid w:val="000D4E78"/>
    <w:rsid w:val="000F2292"/>
    <w:rsid w:val="00105D9D"/>
    <w:rsid w:val="00106327"/>
    <w:rsid w:val="0010681C"/>
    <w:rsid w:val="00156476"/>
    <w:rsid w:val="001644E4"/>
    <w:rsid w:val="00166363"/>
    <w:rsid w:val="00183AFE"/>
    <w:rsid w:val="00194F15"/>
    <w:rsid w:val="001A5856"/>
    <w:rsid w:val="001B2EC6"/>
    <w:rsid w:val="001B428B"/>
    <w:rsid w:val="001D0D7C"/>
    <w:rsid w:val="001D1890"/>
    <w:rsid w:val="001D5373"/>
    <w:rsid w:val="002203A8"/>
    <w:rsid w:val="002336CF"/>
    <w:rsid w:val="00237E5A"/>
    <w:rsid w:val="002A17B1"/>
    <w:rsid w:val="002A629E"/>
    <w:rsid w:val="002B5591"/>
    <w:rsid w:val="002D1A51"/>
    <w:rsid w:val="002D4945"/>
    <w:rsid w:val="003357E7"/>
    <w:rsid w:val="00367B40"/>
    <w:rsid w:val="0037279E"/>
    <w:rsid w:val="00383380"/>
    <w:rsid w:val="003A6BF4"/>
    <w:rsid w:val="003B79C6"/>
    <w:rsid w:val="003E0B5E"/>
    <w:rsid w:val="003E7F9D"/>
    <w:rsid w:val="00405998"/>
    <w:rsid w:val="00415B0B"/>
    <w:rsid w:val="004278E1"/>
    <w:rsid w:val="00442C97"/>
    <w:rsid w:val="00474ECE"/>
    <w:rsid w:val="00492427"/>
    <w:rsid w:val="004A49EA"/>
    <w:rsid w:val="004A68C0"/>
    <w:rsid w:val="004D71B3"/>
    <w:rsid w:val="004E3146"/>
    <w:rsid w:val="004F0F21"/>
    <w:rsid w:val="004F2C64"/>
    <w:rsid w:val="0050573A"/>
    <w:rsid w:val="005152FB"/>
    <w:rsid w:val="005217C0"/>
    <w:rsid w:val="005314E8"/>
    <w:rsid w:val="00541865"/>
    <w:rsid w:val="00573059"/>
    <w:rsid w:val="00580425"/>
    <w:rsid w:val="005827AE"/>
    <w:rsid w:val="005B22CD"/>
    <w:rsid w:val="005B7A82"/>
    <w:rsid w:val="005F256C"/>
    <w:rsid w:val="0060226F"/>
    <w:rsid w:val="00606049"/>
    <w:rsid w:val="00613490"/>
    <w:rsid w:val="00631579"/>
    <w:rsid w:val="006479FC"/>
    <w:rsid w:val="006735FF"/>
    <w:rsid w:val="006764EA"/>
    <w:rsid w:val="00693C95"/>
    <w:rsid w:val="006A411A"/>
    <w:rsid w:val="006C69A2"/>
    <w:rsid w:val="006E5106"/>
    <w:rsid w:val="006F447E"/>
    <w:rsid w:val="00742A7A"/>
    <w:rsid w:val="00745EE6"/>
    <w:rsid w:val="0075138C"/>
    <w:rsid w:val="0075543D"/>
    <w:rsid w:val="007A03F8"/>
    <w:rsid w:val="007A1A12"/>
    <w:rsid w:val="007B316F"/>
    <w:rsid w:val="007B7140"/>
    <w:rsid w:val="007E3D8B"/>
    <w:rsid w:val="007F2B5D"/>
    <w:rsid w:val="007F6583"/>
    <w:rsid w:val="008244F8"/>
    <w:rsid w:val="00835CE0"/>
    <w:rsid w:val="00844255"/>
    <w:rsid w:val="00845914"/>
    <w:rsid w:val="00854402"/>
    <w:rsid w:val="00883B16"/>
    <w:rsid w:val="008924BC"/>
    <w:rsid w:val="008A7921"/>
    <w:rsid w:val="008B7D10"/>
    <w:rsid w:val="008E05AF"/>
    <w:rsid w:val="008E2D11"/>
    <w:rsid w:val="008E2FE4"/>
    <w:rsid w:val="008E3AC6"/>
    <w:rsid w:val="008F3F2E"/>
    <w:rsid w:val="00907995"/>
    <w:rsid w:val="00933CB7"/>
    <w:rsid w:val="00936516"/>
    <w:rsid w:val="009452B9"/>
    <w:rsid w:val="00962E9D"/>
    <w:rsid w:val="00992EC0"/>
    <w:rsid w:val="009B0BCF"/>
    <w:rsid w:val="009B2546"/>
    <w:rsid w:val="00A034A3"/>
    <w:rsid w:val="00A21BA2"/>
    <w:rsid w:val="00A432B6"/>
    <w:rsid w:val="00A55B55"/>
    <w:rsid w:val="00A729FB"/>
    <w:rsid w:val="00A9401E"/>
    <w:rsid w:val="00AB4534"/>
    <w:rsid w:val="00AB5638"/>
    <w:rsid w:val="00AD3E33"/>
    <w:rsid w:val="00B10C6E"/>
    <w:rsid w:val="00B36C40"/>
    <w:rsid w:val="00B42760"/>
    <w:rsid w:val="00B63BB6"/>
    <w:rsid w:val="00B71C6A"/>
    <w:rsid w:val="00BD523D"/>
    <w:rsid w:val="00C04A26"/>
    <w:rsid w:val="00C12484"/>
    <w:rsid w:val="00C17CC6"/>
    <w:rsid w:val="00C257AF"/>
    <w:rsid w:val="00C42707"/>
    <w:rsid w:val="00C5226D"/>
    <w:rsid w:val="00C5253C"/>
    <w:rsid w:val="00C62BEA"/>
    <w:rsid w:val="00C719E7"/>
    <w:rsid w:val="00C96DF1"/>
    <w:rsid w:val="00CB75EE"/>
    <w:rsid w:val="00CD5686"/>
    <w:rsid w:val="00CE7427"/>
    <w:rsid w:val="00CF516A"/>
    <w:rsid w:val="00D07365"/>
    <w:rsid w:val="00D70F25"/>
    <w:rsid w:val="00D96F6D"/>
    <w:rsid w:val="00DE1ABB"/>
    <w:rsid w:val="00DE6146"/>
    <w:rsid w:val="00E03C45"/>
    <w:rsid w:val="00E11C16"/>
    <w:rsid w:val="00E349DA"/>
    <w:rsid w:val="00E3728D"/>
    <w:rsid w:val="00E417B3"/>
    <w:rsid w:val="00E47C5E"/>
    <w:rsid w:val="00E62984"/>
    <w:rsid w:val="00E85598"/>
    <w:rsid w:val="00EE7295"/>
    <w:rsid w:val="00F26348"/>
    <w:rsid w:val="00F27620"/>
    <w:rsid w:val="00F75F6E"/>
    <w:rsid w:val="00F93E13"/>
    <w:rsid w:val="00FA6282"/>
    <w:rsid w:val="00FC5B07"/>
    <w:rsid w:val="00FF3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7CE6E23C"/>
  <w15:chartTrackingRefBased/>
  <w15:docId w15:val="{B61A1ACC-281E-7B44-814F-BF9747643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42EE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42E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42E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942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42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42E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2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2EE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2E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2EE"/>
    <w:rPr>
      <w:rFonts w:ascii="Times New Roman" w:hAnsi="Times New Roman" w:cs="Times New Roman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0942EE"/>
    <w:pPr>
      <w:ind w:left="720"/>
      <w:contextualSpacing/>
    </w:pPr>
  </w:style>
  <w:style w:type="paragraph" w:styleId="NoSpacing">
    <w:name w:val="No Spacing"/>
    <w:uiPriority w:val="1"/>
    <w:qFormat/>
    <w:rsid w:val="00693C95"/>
    <w:rPr>
      <w:sz w:val="22"/>
      <w:szCs w:val="22"/>
      <w:lang w:val="da-DK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0242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242C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0242C"/>
    <w:rPr>
      <w:vertAlign w:val="superscript"/>
    </w:rPr>
  </w:style>
  <w:style w:type="paragraph" w:styleId="NormalWeb">
    <w:name w:val="Normal (Web)"/>
    <w:basedOn w:val="Normal"/>
    <w:uiPriority w:val="99"/>
    <w:unhideWhenUsed/>
    <w:rsid w:val="007F65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GB"/>
    </w:rPr>
  </w:style>
  <w:style w:type="character" w:customStyle="1" w:styleId="apple-converted-space">
    <w:name w:val="apple-converted-space"/>
    <w:basedOn w:val="DefaultParagraphFont"/>
    <w:rsid w:val="005B22CD"/>
  </w:style>
  <w:style w:type="paragraph" w:styleId="Revision">
    <w:name w:val="Revision"/>
    <w:hidden/>
    <w:uiPriority w:val="99"/>
    <w:semiHidden/>
    <w:rsid w:val="00367B40"/>
    <w:rPr>
      <w:sz w:val="22"/>
      <w:szCs w:val="22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F22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9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2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67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4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4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691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4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8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7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2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5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54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22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7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43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25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7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1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20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056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70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79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89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60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3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0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098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52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3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31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054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12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57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68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902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863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0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40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54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545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24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53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187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503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57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8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230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41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44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56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53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97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45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460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88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77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4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2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592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505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55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2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316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00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96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03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35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54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2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2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846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1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9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06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7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530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704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4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2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058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86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5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4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548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2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12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88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338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119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667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2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41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18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492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14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8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77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337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07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20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52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04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4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18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907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66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2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727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75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31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38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27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55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94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70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778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819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560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1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1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217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341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500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02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1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651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924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723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675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292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2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95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4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210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1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5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762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861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44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60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33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95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899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26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6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17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7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07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35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417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2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8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701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88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80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7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66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415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59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5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18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7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9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75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47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2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5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64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2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1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7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936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A74F0ED-2B26-4926-BEFB-0A482B06E0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67B295-90BE-478F-A0C3-548D1E03CF6F}"/>
</file>

<file path=customXml/itemProps3.xml><?xml version="1.0" encoding="utf-8"?>
<ds:datastoreItem xmlns:ds="http://schemas.openxmlformats.org/officeDocument/2006/customXml" ds:itemID="{AB47533E-1189-4C5A-942F-7DD594E65B03}"/>
</file>

<file path=customXml/itemProps4.xml><?xml version="1.0" encoding="utf-8"?>
<ds:datastoreItem xmlns:ds="http://schemas.openxmlformats.org/officeDocument/2006/customXml" ds:itemID="{F72F3844-E620-45EC-A116-199550B1EB5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3</Words>
  <Characters>3669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gun Cakal</dc:creator>
  <cp:keywords/>
  <dc:description/>
  <cp:lastModifiedBy>CRONIN Sonia</cp:lastModifiedBy>
  <cp:revision>2</cp:revision>
  <dcterms:created xsi:type="dcterms:W3CDTF">2019-10-23T10:44:00Z</dcterms:created>
  <dcterms:modified xsi:type="dcterms:W3CDTF">2019-10-23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